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77777777" w:rsidR="00134140" w:rsidRDefault="00134140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14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14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DE352D3" w:rsidR="005A36EC" w:rsidRDefault="00537A37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IT</w:t>
      </w:r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17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17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23B71" w14:textId="77777777" w:rsidR="0087531B" w:rsidRDefault="0087531B" w:rsidP="00427EA5">
      <w:r>
        <w:separator/>
      </w:r>
    </w:p>
  </w:endnote>
  <w:endnote w:type="continuationSeparator" w:id="0">
    <w:p w14:paraId="37835E27" w14:textId="77777777" w:rsidR="0087531B" w:rsidRDefault="0087531B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2F3B0" w14:textId="77777777" w:rsidR="0087531B" w:rsidRDefault="0087531B" w:rsidP="00427EA5">
      <w:r>
        <w:separator/>
      </w:r>
    </w:p>
  </w:footnote>
  <w:footnote w:type="continuationSeparator" w:id="0">
    <w:p w14:paraId="5DAA962F" w14:textId="77777777" w:rsidR="0087531B" w:rsidRDefault="0087531B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15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1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6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16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7531B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7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8</cp:revision>
  <dcterms:created xsi:type="dcterms:W3CDTF">2023-09-07T14:19:00Z</dcterms:created>
  <dcterms:modified xsi:type="dcterms:W3CDTF">2025-02-24T09:16:00Z</dcterms:modified>
</cp:coreProperties>
</file>